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Morocco</w:t>
      </w:r>
      <w:r>
        <w:t xml:space="preserve"> </w:t>
      </w:r>
      <w:r>
        <w:t xml:space="preserve">Casablanca</w:t>
      </w:r>
    </w:p>
    <w:bookmarkStart w:id="25"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212 600-123-456</w:t>
      </w:r>
      <w:r>
        <w:br/>
      </w:r>
      <w:r>
        <w:t xml:space="preserve">Address: Casablanca, Morocco</w:t>
      </w:r>
    </w:p>
    <w:p>
      <w:pPr>
        <w:pStyle w:val="BodyText"/>
      </w:pPr>
      <w:r>
        <w:t xml:space="preserve">April 5, 2024</w:t>
      </w:r>
    </w:p>
    <w:p>
      <w:pPr>
        <w:pStyle w:val="BodyText"/>
      </w:pPr>
      <w:r>
        <w:rPr>
          <w:bCs/>
          <w:b/>
        </w:rPr>
        <w:t xml:space="preserve">HR Department</w:t>
      </w:r>
      <w:r>
        <w:br/>
      </w:r>
      <w:r>
        <w:t xml:space="preserve">[School Name]</w:t>
      </w:r>
      <w:r>
        <w:br/>
      </w:r>
      <w:r>
        <w:t xml:space="preserve">[School Address]</w:t>
      </w:r>
      <w:r>
        <w:br/>
      </w:r>
      <w:r>
        <w:t xml:space="preserve">Casablanca, Morocco</w:t>
      </w:r>
    </w:p>
    <w:bookmarkStart w:id="24" w:name="dear-hiring-committee"/>
    <w:p>
      <w:pPr>
        <w:pStyle w:val="Heading2"/>
      </w:pPr>
      <w:r>
        <w:t xml:space="preserve">Dear Hiring Committee,</w:t>
      </w:r>
    </w:p>
    <w:p>
      <w:pPr>
        <w:pStyle w:val="FirstParagraph"/>
      </w:pPr>
      <w:r>
        <w:t xml:space="preserve">I am writing to express my enthusiastic interest in the Special Education Teacher position at your institution in Morocco Casablanca. As a dedicated educator with over five years of experience supporting students with diverse learning needs, I am eager to contribute my expertise, passion for inclusive education, and cultural adaptability to your school community. This</w:t>
      </w:r>
      <w:r>
        <w:t xml:space="preserve"> </w:t>
      </w:r>
      <w:r>
        <w:rPr>
          <w:bCs/>
          <w:b/>
        </w:rPr>
        <w:t xml:space="preserve">Cover Letter</w:t>
      </w:r>
      <w:r>
        <w:t xml:space="preserve"> </w:t>
      </w:r>
      <w:r>
        <w:t xml:space="preserve">serves as an opportunity to share how my background aligns with the mission of fostering academic and personal growth for every student in Morocco Casablanca.</w:t>
      </w:r>
    </w:p>
    <w:p>
      <w:pPr>
        <w:pStyle w:val="BodyText"/>
      </w:pPr>
      <w:r>
        <w:t xml:space="preserve">Throughout my career as a</w:t>
      </w:r>
      <w:r>
        <w:t xml:space="preserve"> </w:t>
      </w:r>
      <w:r>
        <w:rPr>
          <w:bCs/>
          <w:b/>
        </w:rPr>
        <w:t xml:space="preserve">Special Education Teacher</w:t>
      </w:r>
      <w:r>
        <w:t xml:space="preserve">, I have prioritized creating equitable learning environments where students with disabilities or unique needs can thrive. My experience spans working with children and adolescents from various cultural backgrounds, including those with autism spectrum disorder (ASD), intellectual disabilities, and learning challenges. In my previous role at an international school in Dubai, I developed individualized education plans (IEPs) that integrated assistive technology, sensory-friendly strategies, and collaborative partnerships with families. These efforts not only improved student outcomes but also reinforced my belief that special education is a transformative force for both learners and educators.</w:t>
      </w:r>
    </w:p>
    <w:p>
      <w:pPr>
        <w:pStyle w:val="BodyText"/>
      </w:pPr>
      <w:r>
        <w:t xml:space="preserve">What draws me to Morocco Casablanca is the region’s growing commitment to inclusive education and its vibrant cultural tapestry. As an educator who has worked in multicultural settings, I understand the importance of tailoring instructional approaches to respect local traditions while embracing innovative pedagogies. In Morocco, where there is a rising demand for specialized support services for students with disabilities, my skills in curriculum adaptation, behavior management, and student-centered teaching would be invaluable. I am particularly inspired by the Moroccan government’s initiatives to expand access to education for all children, and I am eager to contribute to this mission through my work as a</w:t>
      </w:r>
      <w:r>
        <w:t xml:space="preserve"> </w:t>
      </w:r>
      <w:r>
        <w:rPr>
          <w:bCs/>
          <w:b/>
        </w:rPr>
        <w:t xml:space="preserve">Special Education Teacher</w:t>
      </w:r>
      <w:r>
        <w:t xml:space="preserve">.</w:t>
      </w:r>
    </w:p>
    <w:bookmarkStart w:id="20" w:name="why-morocco-casablanca"/>
    <w:p>
      <w:pPr>
        <w:pStyle w:val="Heading3"/>
      </w:pPr>
      <w:r>
        <w:t xml:space="preserve">Why Morocco Casablanca?</w:t>
      </w:r>
    </w:p>
    <w:p>
      <w:pPr>
        <w:pStyle w:val="FirstParagraph"/>
      </w:pPr>
      <w:r>
        <w:t xml:space="preserve">Casablanca, with its dynamic urban landscape and rich cultural heritage, offers an exciting opportunity to make a meaningful impact in the field of special education. The city’s diverse population includes families from across North Africa and beyond, creating a unique environment where educators must balance global best practices with local customs. My experience working in cross-cultural settings has equipped me to navigate these dynamics with empathy and professionalism. For instance, while teaching in Morocco, I would ensure that my lesson plans incorporate elements of Moroccan history and values, fostering a sense of belonging for all students.</w:t>
      </w:r>
    </w:p>
    <w:p>
      <w:pPr>
        <w:pStyle w:val="BodyText"/>
      </w:pPr>
      <w:r>
        <w:t xml:space="preserve">Moreover, the challenges faced by special education programs in Casablanca are both complex and urgent. Many schools lack the resources or trained staff to address the needs of students with disabilities effectively. My background in advocating for systemic improvements—such as securing funding for assistive devices or training peer mentors—has prepared me to collaborate with stakeholders to bridge these gaps. I am particularly interested in mentoring new special education teachers and organizing workshops for parents, as these initiatives can create a sustainable support network within the community.</w:t>
      </w:r>
    </w:p>
    <w:bookmarkEnd w:id="20"/>
    <w:bookmarkStart w:id="21" w:name="professional-qualifications"/>
    <w:p>
      <w:pPr>
        <w:pStyle w:val="Heading3"/>
      </w:pPr>
      <w:r>
        <w:t xml:space="preserve">Professional Qualifications</w:t>
      </w:r>
    </w:p>
    <w:p>
      <w:pPr>
        <w:pStyle w:val="FirstParagraph"/>
      </w:pPr>
      <w:r>
        <w:t xml:space="preserve">I hold a Master’s degree in Special Education from [University Name] and am certified by the National Board for Professional Teaching Standards (NBPTS). My teaching philosophy is rooted in the belief that every student deserves a personalized approach to learning. In my current role, I have implemented strategies such as multi-sensory instruction, positive behavior support systems, and technology-based interventions to engage students with varying abilities. For example, I recently introduced a virtual reality program to help students with ASD practice social skills in simulated environments—a project that received recognition from the Ministry of Education in Dubai.</w:t>
      </w:r>
    </w:p>
    <w:p>
      <w:pPr>
        <w:pStyle w:val="BodyText"/>
      </w:pPr>
      <w:r>
        <w:t xml:space="preserve">Additionally, I have conducted professional development sessions on inclusive education for teachers across the Middle East and North Africa. These experiences have honed my ability to communicate complex concepts clearly and adapt training materials to suit different cultural contexts. In Morocco Casablanca, I would leverage this expertise to support faculty in developing inclusive classrooms that celebrate diversity while adhering to national educational standards.</w:t>
      </w:r>
    </w:p>
    <w:bookmarkEnd w:id="21"/>
    <w:bookmarkStart w:id="22" w:name="a-personal-commitment"/>
    <w:p>
      <w:pPr>
        <w:pStyle w:val="Heading3"/>
      </w:pPr>
      <w:r>
        <w:t xml:space="preserve">A Personal Commitment</w:t>
      </w:r>
    </w:p>
    <w:p>
      <w:pPr>
        <w:pStyle w:val="FirstParagraph"/>
      </w:pPr>
      <w:r>
        <w:t xml:space="preserve">What sets me apart as a</w:t>
      </w:r>
      <w:r>
        <w:t xml:space="preserve"> </w:t>
      </w:r>
      <w:r>
        <w:rPr>
          <w:bCs/>
          <w:b/>
        </w:rPr>
        <w:t xml:space="preserve">Special Education Teacher</w:t>
      </w:r>
      <w:r>
        <w:t xml:space="preserve"> </w:t>
      </w:r>
      <w:r>
        <w:t xml:space="preserve">is my unwavering commitment to student well-being. I believe that education is not just about academic achievement but also about building confidence, resilience, and self-advocacy skills. In my free time, I volunteer with local organizations that provide therapy services for children with developmental delays, further deepening my understanding of the challenges families face. This hands-on experience has taught me the importance of patience, creativity, and collaboration—qualities I bring to every classroom.</w:t>
      </w:r>
    </w:p>
    <w:p>
      <w:pPr>
        <w:pStyle w:val="BodyText"/>
      </w:pPr>
      <w:r>
        <w:t xml:space="preserve">In Morocco Casablanca, I envision myself as a partner to both students and families. I would work closely with parents to set realistic goals for their children’s progress and provide regular updates on their development. By fostering open communication and mutual respect, I aim to create a partnership that empowers families to support their children’s learning journey.</w:t>
      </w:r>
    </w:p>
    <w:bookmarkEnd w:id="22"/>
    <w:bookmarkStart w:id="23" w:name="conclusion"/>
    <w:p>
      <w:pPr>
        <w:pStyle w:val="Heading3"/>
      </w:pPr>
      <w:r>
        <w:t xml:space="preserve">Conclusion</w:t>
      </w:r>
    </w:p>
    <w:p>
      <w:pPr>
        <w:pStyle w:val="FirstParagraph"/>
      </w:pPr>
      <w:r>
        <w:t xml:space="preserve">I am confident that my qualifications, cultural adaptability, and passion for special education make me an ideal candidate for this position. I am particularly excited about the opportunity to contribute to the growing field of special education in Morocco Casablanca, where I can help shape a future where every child has access to quality learning experiences. Thank you for considering my application. I would be honored to discuss how my background and vision align with your institution’s goal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 Morocco Casablanca</dc:title>
  <dc:creator/>
  <cp:keywords/>
  <dcterms:created xsi:type="dcterms:W3CDTF">2026-07-23T19:48:27Z</dcterms:created>
  <dcterms:modified xsi:type="dcterms:W3CDTF">2026-07-23T19:48:27Z</dcterms:modified>
</cp:coreProperties>
</file>

<file path=docProps/custom.xml><?xml version="1.0" encoding="utf-8"?>
<Properties xmlns="http://schemas.openxmlformats.org/officeDocument/2006/custom-properties" xmlns:vt="http://schemas.openxmlformats.org/officeDocument/2006/docPropsVTypes"/>
</file>